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82" w:type="dxa"/>
        <w:tblLook w:val="04A0" w:firstRow="1" w:lastRow="0" w:firstColumn="1" w:lastColumn="0" w:noHBand="0" w:noVBand="1"/>
      </w:tblPr>
      <w:tblGrid>
        <w:gridCol w:w="236"/>
        <w:gridCol w:w="4286"/>
        <w:gridCol w:w="4946"/>
        <w:gridCol w:w="14"/>
      </w:tblGrid>
      <w:tr w:rsidR="00481E25" w:rsidRPr="0031437B" w14:paraId="6682AADD" w14:textId="77777777" w:rsidTr="00C94AD1">
        <w:trPr>
          <w:gridAfter w:val="1"/>
          <w:wAfter w:w="14" w:type="dxa"/>
          <w:trHeight w:val="342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8160D" w14:textId="77777777" w:rsidR="00481E25" w:rsidRPr="0031437B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lang w:eastAsia="en-IN"/>
              </w:rPr>
            </w:pPr>
          </w:p>
        </w:tc>
      </w:tr>
      <w:tr w:rsidR="00481E25" w:rsidRPr="0031437B" w14:paraId="16D7C12E" w14:textId="77777777" w:rsidTr="00C94AD1">
        <w:trPr>
          <w:gridAfter w:val="1"/>
          <w:wAfter w:w="14" w:type="dxa"/>
          <w:trHeight w:val="308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1DEB1" w14:textId="77777777" w:rsidR="00481E25" w:rsidRPr="0031437B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  <w:t>REQUEST FOR PROPOSAL OF CONTRACT</w:t>
            </w:r>
          </w:p>
          <w:p w14:paraId="1D28F030" w14:textId="77777777" w:rsidR="006A6CC9" w:rsidRPr="0031437B" w:rsidRDefault="006A6CC9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  <w:t xml:space="preserve">ACCESS Health International </w:t>
            </w:r>
          </w:p>
          <w:p w14:paraId="46932AA4" w14:textId="77777777" w:rsidR="00C24A56" w:rsidRPr="0031437B" w:rsidRDefault="00C24A56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</w:tr>
      <w:tr w:rsidR="00481E25" w:rsidRPr="0031437B" w14:paraId="5BCBB43F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AEE4" w14:textId="77777777" w:rsidR="00481E25" w:rsidRPr="0031437B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44EFA" w14:textId="77777777" w:rsidR="00481E25" w:rsidRPr="0031437B" w:rsidRDefault="00481E25" w:rsidP="005568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Name </w:t>
            </w:r>
            <w:r w:rsidR="005568AB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of Organization</w:t>
            </w:r>
          </w:p>
        </w:tc>
        <w:tc>
          <w:tcPr>
            <w:tcW w:w="49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680E5" w14:textId="2546AC44" w:rsidR="00481E25" w:rsidRPr="00913220" w:rsidRDefault="00D02464" w:rsidP="00913220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ll India Institute of Medical Sciences, Bhubaneswar</w:t>
            </w:r>
          </w:p>
        </w:tc>
      </w:tr>
      <w:tr w:rsidR="00481E25" w:rsidRPr="0031437B" w14:paraId="0856FFA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EB3D2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55E74" w14:textId="77777777" w:rsidR="00E402E9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ddress</w:t>
            </w:r>
          </w:p>
          <w:p w14:paraId="08952F7B" w14:textId="77777777" w:rsidR="00481E25" w:rsidRPr="0031437B" w:rsidRDefault="00E402E9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(Registered and Operational Both)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E4B4305" w14:textId="73735977" w:rsidR="00481E25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ll India Institute of Medical Sciences, Sijua, Patrapada,</w:t>
            </w:r>
            <w:r w:rsidR="002B0057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</w:t>
            </w: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hubaneswar, Odisha-751019</w:t>
            </w:r>
          </w:p>
        </w:tc>
      </w:tr>
      <w:tr w:rsidR="00481E25" w:rsidRPr="0031437B" w14:paraId="40CAA1A7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14D7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42EB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Legal Status of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F9D76F" w14:textId="67CE1B94" w:rsidR="00481E25" w:rsidRPr="0031437B" w:rsidRDefault="00914808" w:rsidP="00E751C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Autonomous Body, Government of India </w:t>
            </w:r>
          </w:p>
        </w:tc>
      </w:tr>
      <w:tr w:rsidR="00481E25" w:rsidRPr="0031437B" w14:paraId="12C165A6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865D3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7278B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Country of Registratio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4DBCF" w14:textId="16385A18" w:rsidR="00481E25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India</w:t>
            </w:r>
          </w:p>
        </w:tc>
      </w:tr>
      <w:tr w:rsidR="00481E25" w:rsidRPr="0031437B" w14:paraId="1366F18A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55CB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900F8" w14:textId="77777777" w:rsidR="00481E25" w:rsidRPr="0031437B" w:rsidRDefault="00A44C79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Registration</w:t>
            </w:r>
            <w:r w:rsidR="00481E25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Number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C71B17" w14:textId="05164478" w:rsidR="00481E25" w:rsidRPr="0031437B" w:rsidRDefault="00D6105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Established by AIIMS Act, 2012</w:t>
            </w:r>
          </w:p>
        </w:tc>
      </w:tr>
      <w:tr w:rsidR="005645FC" w:rsidRPr="0031437B" w14:paraId="3D61BF4D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4CE6BD" w14:textId="77777777" w:rsidR="005645FC" w:rsidRPr="0031437B" w:rsidRDefault="005645FC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CD5EC" w14:textId="77777777" w:rsidR="005645FC" w:rsidRPr="0031437B" w:rsidRDefault="005645FC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PA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CE7A2E9" w14:textId="3894E08E" w:rsidR="005645FC" w:rsidRPr="0031437B" w:rsidRDefault="00D02464" w:rsidP="005645FC">
            <w:pPr>
              <w:shd w:val="clear" w:color="auto" w:fill="FFFFFF"/>
              <w:spacing w:after="0" w:line="240" w:lineRule="auto"/>
              <w:textAlignment w:val="baseline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AAGA0127K</w:t>
            </w:r>
          </w:p>
        </w:tc>
      </w:tr>
      <w:tr w:rsidR="005645FC" w:rsidRPr="0031437B" w14:paraId="087B11B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F4D412" w14:textId="77777777" w:rsidR="005645FC" w:rsidRPr="0031437B" w:rsidRDefault="005645FC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78B457" w14:textId="77777777" w:rsidR="005645FC" w:rsidRPr="0031437B" w:rsidRDefault="005645FC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GSTIN NO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AB6CD5" w14:textId="20E29D7D" w:rsidR="005645FC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D02464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2 I AAAGA0127K1Z5</w:t>
            </w:r>
          </w:p>
        </w:tc>
      </w:tr>
      <w:tr w:rsidR="00481E25" w:rsidRPr="0031437B" w14:paraId="3F79CA77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2F690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D9CB" w14:textId="77777777" w:rsidR="00481E25" w:rsidRPr="0031437B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Date of Contract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4EE61" w14:textId="442BEF44" w:rsidR="00481E25" w:rsidRPr="0031437B" w:rsidRDefault="002B0057" w:rsidP="004F1D9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1</w:t>
            </w:r>
            <w:r w:rsidRPr="002B0057">
              <w:rPr>
                <w:rFonts w:ascii="Book Antiqua" w:eastAsia="Times New Roman" w:hAnsi="Book Antiqua" w:cs="Calibri"/>
                <w:color w:val="000000"/>
                <w:szCs w:val="22"/>
                <w:vertAlign w:val="superscript"/>
                <w:lang w:eastAsia="en-IN"/>
              </w:rPr>
              <w:t>st</w:t>
            </w: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August 2022 </w:t>
            </w:r>
          </w:p>
        </w:tc>
      </w:tr>
      <w:tr w:rsidR="00481E25" w:rsidRPr="0031437B" w14:paraId="7921872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1F28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D18E5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Completion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D810174" w14:textId="394DA9AE" w:rsidR="00481E25" w:rsidRPr="0031437B" w:rsidRDefault="002B0057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30</w:t>
            </w:r>
            <w:r w:rsidRPr="002B0057">
              <w:rPr>
                <w:rFonts w:ascii="Book Antiqua" w:eastAsia="Times New Roman" w:hAnsi="Book Antiqua" w:cs="Calibri"/>
                <w:color w:val="000000"/>
                <w:szCs w:val="22"/>
                <w:vertAlign w:val="superscript"/>
                <w:lang w:eastAsia="en-IN"/>
              </w:rPr>
              <w:t>th</w:t>
            </w: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November 2022 </w:t>
            </w:r>
          </w:p>
        </w:tc>
      </w:tr>
      <w:tr w:rsidR="00203740" w:rsidRPr="0031437B" w14:paraId="04A6F6CC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85A3" w14:textId="77777777" w:rsidR="00203740" w:rsidRPr="0031437B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586F8" w14:textId="77777777" w:rsidR="00203740" w:rsidRPr="0031437B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Type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D47C03F" w14:textId="77777777" w:rsidR="00203740" w:rsidRPr="0031437B" w:rsidRDefault="00235C2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FF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 w:themeColor="text1"/>
                <w:szCs w:val="22"/>
                <w:lang w:eastAsia="en-IN"/>
              </w:rPr>
              <w:t xml:space="preserve">Service Agreement </w:t>
            </w:r>
          </w:p>
        </w:tc>
      </w:tr>
      <w:tr w:rsidR="00481E25" w:rsidRPr="0031437B" w14:paraId="63251E6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B5A5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343FF" w14:textId="77777777" w:rsidR="00481E25" w:rsidRPr="0031437B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Name of </w:t>
            </w:r>
            <w:r w:rsidR="00A61088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uthorized Signatory of the</w:t>
            </w: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Cont</w:t>
            </w:r>
            <w:r w:rsidR="00203740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r</w:t>
            </w: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D46B4D" w14:textId="1359DB3B" w:rsidR="00481E25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Dr Gaurav Chhabra</w:t>
            </w:r>
          </w:p>
        </w:tc>
      </w:tr>
      <w:tr w:rsidR="00481E25" w:rsidRPr="0031437B" w14:paraId="3C48AD2E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F617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C8B53" w14:textId="77777777" w:rsidR="00481E25" w:rsidRPr="0031437B" w:rsidRDefault="00481E25" w:rsidP="004F1D9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Contact No. </w:t>
            </w:r>
            <w:r w:rsidR="004F1D95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And </w:t>
            </w: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 Email ID of </w:t>
            </w:r>
            <w:r w:rsidR="00A61088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uthorized Signatory of the Cont</w:t>
            </w:r>
            <w:r w:rsidR="00203740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r</w:t>
            </w:r>
            <w:r w:rsidR="00A61088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216CD0" w14:textId="77777777" w:rsidR="00481E25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  <w:t>9438884172</w:t>
            </w:r>
          </w:p>
          <w:p w14:paraId="70A9C71E" w14:textId="2CF31E96" w:rsidR="00D02464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  <w:t>pathol_gaurav@aiimsbhubaneswar.edu.in</w:t>
            </w:r>
          </w:p>
        </w:tc>
      </w:tr>
      <w:tr w:rsidR="00481E25" w:rsidRPr="0031437B" w14:paraId="661957C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8B1D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563C1"/>
                <w:szCs w:val="2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DA35C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Name of the Proje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20F9BC" w14:textId="1DEF4C94" w:rsidR="00481E25" w:rsidRPr="00D02464" w:rsidRDefault="00D02464" w:rsidP="00D024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2464">
              <w:rPr>
                <w:rFonts w:ascii="Times New Roman" w:hAnsi="Times New Roman" w:cs="Times New Roman"/>
                <w:sz w:val="24"/>
                <w:szCs w:val="24"/>
              </w:rPr>
              <w:t>Competency Assessment of Medical Laboratory Technologist in Primary Health Care Setting in Odisha</w:t>
            </w:r>
          </w:p>
        </w:tc>
      </w:tr>
      <w:tr w:rsidR="00481E25" w:rsidRPr="0031437B" w14:paraId="4102B4FA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FC6D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8D5F7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Budget </w:t>
            </w:r>
            <w:r w:rsidR="007F2FDF"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/Total Contract Valu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51BA7" w14:textId="48482450" w:rsidR="00481E25" w:rsidRPr="0031437B" w:rsidRDefault="00D0246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Rs </w:t>
            </w:r>
            <w:r w:rsidR="0096428C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14,67,519/-</w:t>
            </w:r>
          </w:p>
        </w:tc>
      </w:tr>
      <w:tr w:rsidR="00481E25" w:rsidRPr="0031437B" w14:paraId="7740FC86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B676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585F6" w14:textId="77777777" w:rsidR="00481E25" w:rsidRPr="0031437B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Service/ Goods Description</w:t>
            </w:r>
          </w:p>
          <w:p w14:paraId="654117F0" w14:textId="77777777" w:rsidR="00E402E9" w:rsidRPr="0031437B" w:rsidRDefault="00E402E9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(3-4 lines on intended program)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404FC5" w14:textId="536708F5" w:rsidR="00481E25" w:rsidRPr="0031437B" w:rsidRDefault="002B0057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D02464">
              <w:rPr>
                <w:rFonts w:ascii="Times New Roman" w:hAnsi="Times New Roman" w:cs="Times New Roman"/>
                <w:sz w:val="24"/>
                <w:szCs w:val="24"/>
              </w:rPr>
              <w:t>Competency Assessment of Medical Laboratory Technologist in Primary Health Care Setting in Odisha</w:t>
            </w:r>
          </w:p>
        </w:tc>
      </w:tr>
      <w:tr w:rsidR="002B0057" w:rsidRPr="0031437B" w14:paraId="38F359CA" w14:textId="77777777" w:rsidTr="006A5EAE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9738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009A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Name of Approver of Contract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861C2A" w14:textId="3EABACEE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Dr Gaurav Chhabra</w:t>
            </w:r>
          </w:p>
        </w:tc>
      </w:tr>
      <w:tr w:rsidR="002B0057" w:rsidRPr="0031437B" w14:paraId="0D1F09C9" w14:textId="77777777" w:rsidTr="006A5EAE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86EC0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DA9D2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Times New Roman"/>
                <w:szCs w:val="22"/>
                <w:lang w:eastAsia="en-IN"/>
              </w:rPr>
            </w:pPr>
          </w:p>
        </w:tc>
        <w:tc>
          <w:tcPr>
            <w:tcW w:w="4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78B0B0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Times New Roman"/>
                <w:szCs w:val="22"/>
                <w:lang w:eastAsia="en-IN"/>
              </w:rPr>
            </w:pPr>
          </w:p>
        </w:tc>
      </w:tr>
      <w:tr w:rsidR="002B0057" w:rsidRPr="0031437B" w14:paraId="442AA5CF" w14:textId="77777777" w:rsidTr="00C94AD1">
        <w:trPr>
          <w:gridAfter w:val="1"/>
          <w:wAfter w:w="14" w:type="dxa"/>
          <w:trHeight w:val="410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202F" w14:textId="77777777" w:rsidR="002B0057" w:rsidRPr="0031437B" w:rsidRDefault="002B0057" w:rsidP="002B0057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  <w:t>Bank Details</w:t>
            </w:r>
          </w:p>
        </w:tc>
      </w:tr>
      <w:tr w:rsidR="002B0057" w:rsidRPr="0031437B" w14:paraId="492EEB22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BE0E" w14:textId="77777777" w:rsidR="002B0057" w:rsidRPr="0031437B" w:rsidRDefault="002B0057" w:rsidP="002B0057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Cs w:val="2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B30059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Please make payment to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100F7" w14:textId="2B47180A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AIIMS Bhubaneswar Research Account</w:t>
            </w:r>
          </w:p>
        </w:tc>
      </w:tr>
      <w:tr w:rsidR="002B0057" w:rsidRPr="0031437B" w14:paraId="15B536AF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444E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EC2CB8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ank Nam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5427" w14:textId="22464FEB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ank of India</w:t>
            </w:r>
          </w:p>
        </w:tc>
      </w:tr>
      <w:tr w:rsidR="002B0057" w:rsidRPr="0031437B" w14:paraId="6EE7C6A6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9B3C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32775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 xml:space="preserve">Account Number             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DAB78" w14:textId="0C4C756A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557810110001311</w:t>
            </w:r>
          </w:p>
        </w:tc>
      </w:tr>
      <w:tr w:rsidR="002B0057" w:rsidRPr="0031437B" w14:paraId="48CFE9C1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C704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BAFE9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ank Address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2DC1" w14:textId="0CEDFE6C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ank of India, AIIMS, Bhubaneswar, SIjua, P.O Patrapada, Bhubaneswar, Odisha</w:t>
            </w:r>
          </w:p>
        </w:tc>
      </w:tr>
      <w:tr w:rsidR="002B0057" w:rsidRPr="0031437B" w14:paraId="19A2A2FD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76FA1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25E43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IFSC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70409" w14:textId="363D17AB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KID0005578</w:t>
            </w:r>
          </w:p>
        </w:tc>
      </w:tr>
      <w:tr w:rsidR="002B0057" w:rsidRPr="0031437B" w14:paraId="244CBB44" w14:textId="77777777" w:rsidTr="00C94AD1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95F6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ACADE0" w14:textId="77777777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 w:rsidRPr="0031437B"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Swift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723FF" w14:textId="4957D5BD" w:rsidR="002B0057" w:rsidRPr="0031437B" w:rsidRDefault="002B0057" w:rsidP="002B005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Cs w:val="22"/>
                <w:lang w:eastAsia="en-IN"/>
              </w:rPr>
              <w:t>BKIDINBB</w:t>
            </w:r>
          </w:p>
        </w:tc>
      </w:tr>
    </w:tbl>
    <w:p w14:paraId="2EB8DA13" w14:textId="77777777" w:rsidR="004D78CA" w:rsidRPr="0031437B" w:rsidRDefault="004D78CA" w:rsidP="00AF22E0">
      <w:pPr>
        <w:rPr>
          <w:rFonts w:ascii="Book Antiqua" w:hAnsi="Book Antiqua"/>
          <w:szCs w:val="22"/>
        </w:rPr>
      </w:pPr>
    </w:p>
    <w:sectPr w:rsidR="004D78CA" w:rsidRPr="0031437B" w:rsidSect="00745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IDFont+F2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C410B"/>
    <w:multiLevelType w:val="multilevel"/>
    <w:tmpl w:val="F806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49735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sjA2NrWwNLSwNDBX0lEKTi0uzszPAykwqQUAO5cZxCwAAAA="/>
  </w:docVars>
  <w:rsids>
    <w:rsidRoot w:val="000472BD"/>
    <w:rsid w:val="00010276"/>
    <w:rsid w:val="000219B4"/>
    <w:rsid w:val="000472BD"/>
    <w:rsid w:val="000B6C6E"/>
    <w:rsid w:val="000D2751"/>
    <w:rsid w:val="000E4128"/>
    <w:rsid w:val="00133F3D"/>
    <w:rsid w:val="0016075B"/>
    <w:rsid w:val="00185CC8"/>
    <w:rsid w:val="001B3BA7"/>
    <w:rsid w:val="001F24AD"/>
    <w:rsid w:val="00203740"/>
    <w:rsid w:val="0020470F"/>
    <w:rsid w:val="00231696"/>
    <w:rsid w:val="00235C2E"/>
    <w:rsid w:val="002B0057"/>
    <w:rsid w:val="0031437B"/>
    <w:rsid w:val="0031472B"/>
    <w:rsid w:val="00324C16"/>
    <w:rsid w:val="003B59FC"/>
    <w:rsid w:val="003C5A5C"/>
    <w:rsid w:val="003F35FE"/>
    <w:rsid w:val="00463576"/>
    <w:rsid w:val="00481E25"/>
    <w:rsid w:val="004B4C6A"/>
    <w:rsid w:val="004D78CA"/>
    <w:rsid w:val="004D7DD0"/>
    <w:rsid w:val="004F1D95"/>
    <w:rsid w:val="005568AB"/>
    <w:rsid w:val="005645FC"/>
    <w:rsid w:val="005B702A"/>
    <w:rsid w:val="005F2ADF"/>
    <w:rsid w:val="00606F47"/>
    <w:rsid w:val="0065788B"/>
    <w:rsid w:val="00672382"/>
    <w:rsid w:val="00680699"/>
    <w:rsid w:val="006A5EAE"/>
    <w:rsid w:val="006A6CC9"/>
    <w:rsid w:val="00745BF5"/>
    <w:rsid w:val="007C6EAB"/>
    <w:rsid w:val="007D06F8"/>
    <w:rsid w:val="007F2FDF"/>
    <w:rsid w:val="00821492"/>
    <w:rsid w:val="008502D3"/>
    <w:rsid w:val="008873AA"/>
    <w:rsid w:val="008B2EC3"/>
    <w:rsid w:val="009047CF"/>
    <w:rsid w:val="00913220"/>
    <w:rsid w:val="00914808"/>
    <w:rsid w:val="0096428C"/>
    <w:rsid w:val="009B7687"/>
    <w:rsid w:val="009E31B3"/>
    <w:rsid w:val="00A05F3A"/>
    <w:rsid w:val="00A44C79"/>
    <w:rsid w:val="00A61088"/>
    <w:rsid w:val="00AF22E0"/>
    <w:rsid w:val="00B44D8E"/>
    <w:rsid w:val="00B83374"/>
    <w:rsid w:val="00BC7D76"/>
    <w:rsid w:val="00C057CE"/>
    <w:rsid w:val="00C24A56"/>
    <w:rsid w:val="00C93441"/>
    <w:rsid w:val="00C94AD1"/>
    <w:rsid w:val="00CC3DEC"/>
    <w:rsid w:val="00D02464"/>
    <w:rsid w:val="00D52F82"/>
    <w:rsid w:val="00D61050"/>
    <w:rsid w:val="00D72057"/>
    <w:rsid w:val="00DA4560"/>
    <w:rsid w:val="00DE3ADD"/>
    <w:rsid w:val="00DE6E07"/>
    <w:rsid w:val="00E402E9"/>
    <w:rsid w:val="00E751C5"/>
    <w:rsid w:val="00ED4B07"/>
    <w:rsid w:val="00ED7D07"/>
    <w:rsid w:val="00F62F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B5FEF"/>
  <w15:docId w15:val="{45DDD681-48CD-4B79-B573-405246AD6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E31B3"/>
    <w:rPr>
      <w:rFonts w:ascii="CIDFont+F2" w:hAnsi="CIDFont+F2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Sharms</dc:creator>
  <cp:keywords/>
  <dc:description/>
  <cp:lastModifiedBy>Diwakar Gautam</cp:lastModifiedBy>
  <cp:revision>47</cp:revision>
  <dcterms:created xsi:type="dcterms:W3CDTF">2021-08-23T06:47:00Z</dcterms:created>
  <dcterms:modified xsi:type="dcterms:W3CDTF">2022-09-02T10:27:00Z</dcterms:modified>
</cp:coreProperties>
</file>